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2D42" w:rsidRDefault="004951E3">
      <w:pPr>
        <w:pStyle w:val="Metadata"/>
      </w:pPr>
      <w:r>
        <w:t>title: Reference check (3.4a)</w:t>
      </w:r>
    </w:p>
    <w:p w:rsidR="003E2D42" w:rsidRDefault="004951E3">
      <w:r>
        <w:t>The reference in a parallel passage heading or a cross reference has an icon beside it. When you click on the icon, Paratext opens a Quick Reference window to that passage.</w:t>
      </w:r>
    </w:p>
    <w:p w:rsidR="003E2D42" w:rsidRDefault="004951E3">
      <w:pPr>
        <w:pStyle w:val="Heading3"/>
      </w:pPr>
      <w:bookmarkStart w:id="0" w:name="problem-with-reference"/>
      <w:bookmarkEnd w:id="0"/>
      <w:r>
        <w:t>Problem with reference</w:t>
      </w:r>
    </w:p>
    <w:p w:rsidR="003E2D42" w:rsidRDefault="004951E3">
      <w:r>
        <w:t xml:space="preserve">If there is a problem with </w:t>
      </w:r>
      <w:r>
        <w:t xml:space="preserve">the reference, the icon has a </w:t>
      </w:r>
      <w:r>
        <w:rPr>
          <w:b/>
          <w:bCs/>
        </w:rPr>
        <w:t>red X</w:t>
      </w:r>
      <w:r>
        <w:t xml:space="preserve"> on it.</w:t>
      </w:r>
    </w:p>
    <w:p w:rsidR="003E2D42" w:rsidRDefault="004951E3">
      <w:r>
        <w:t>By hovering over the red X, you can see a description of the problem.</w:t>
      </w:r>
    </w:p>
    <w:p w:rsidR="003E2D42" w:rsidRDefault="004951E3">
      <w:pPr>
        <w:pStyle w:val="Heading3"/>
      </w:pPr>
      <w:bookmarkStart w:id="1" w:name="scripture-reference-settings"/>
      <w:bookmarkEnd w:id="1"/>
      <w:r>
        <w:t>Scripture reference settings</w:t>
      </w:r>
    </w:p>
    <w:p w:rsidR="004951E3" w:rsidRDefault="004951E3">
      <w:proofErr w:type="gramStart"/>
      <w:r>
        <w:t>:::</w:t>
      </w:r>
      <w:proofErr w:type="gramEnd"/>
      <w:r>
        <w:t xml:space="preserve">caution </w:t>
      </w:r>
    </w:p>
    <w:p w:rsidR="003E2D42" w:rsidRDefault="004951E3">
      <w:bookmarkStart w:id="2" w:name="_GoBack"/>
      <w:bookmarkEnd w:id="2"/>
      <w:r>
        <w:t>Only project administrators can change these settings</w:t>
      </w:r>
      <w:proofErr w:type="gramStart"/>
      <w:r>
        <w:t>. :</w:t>
      </w:r>
      <w:proofErr w:type="gramEnd"/>
      <w:r>
        <w:t>::</w:t>
      </w:r>
    </w:p>
    <w:p w:rsidR="003E2D42" w:rsidRDefault="004951E3">
      <w:pPr>
        <w:pStyle w:val="ListParagraph"/>
        <w:numPr>
          <w:ilvl w:val="0"/>
          <w:numId w:val="4"/>
        </w:numPr>
      </w:pPr>
      <w:r>
        <w:t>Open the menu for the project.</w:t>
      </w:r>
    </w:p>
    <w:p w:rsidR="003E2D42" w:rsidRDefault="004951E3">
      <w:pPr>
        <w:pStyle w:val="ListParagraph"/>
        <w:numPr>
          <w:ilvl w:val="0"/>
          <w:numId w:val="4"/>
        </w:numPr>
      </w:pPr>
      <w:r>
        <w:t>Expand the me</w:t>
      </w:r>
      <w:r>
        <w:t>nu.</w:t>
      </w:r>
    </w:p>
    <w:p w:rsidR="003E2D42" w:rsidRDefault="004951E3">
      <w:pPr>
        <w:pStyle w:val="ListParagraph"/>
        <w:numPr>
          <w:ilvl w:val="0"/>
          <w:numId w:val="4"/>
        </w:numPr>
      </w:pPr>
      <w:r>
        <w:t xml:space="preserve">Hover over </w:t>
      </w:r>
      <w:r>
        <w:rPr>
          <w:b/>
          <w:bCs/>
        </w:rPr>
        <w:t>Project Settings</w:t>
      </w:r>
      <w:r>
        <w:t xml:space="preserve"> and click </w:t>
      </w:r>
      <w:r>
        <w:rPr>
          <w:b/>
          <w:bCs/>
        </w:rPr>
        <w:t>Scripture Reference settings</w:t>
      </w:r>
      <w:r>
        <w:t>.</w:t>
      </w:r>
    </w:p>
    <w:p w:rsidR="003E2D42" w:rsidRDefault="004951E3">
      <w:pPr>
        <w:pStyle w:val="ListParagraph"/>
        <w:numPr>
          <w:ilvl w:val="1"/>
          <w:numId w:val="4"/>
        </w:numPr>
      </w:pPr>
      <w:r>
        <w:rPr>
          <w:i/>
          <w:iCs/>
        </w:rPr>
        <w:t>Three tabs are displayed: Reference Format shows the punctuation and Book names</w:t>
      </w:r>
      <w:r>
        <w:t>.</w:t>
      </w:r>
    </w:p>
    <w:p w:rsidR="003E2D42" w:rsidRDefault="004951E3">
      <w:pPr>
        <w:pStyle w:val="Heading3"/>
      </w:pPr>
      <w:bookmarkStart w:id="3" w:name="to-view-a-list-of-the-errors"/>
      <w:bookmarkEnd w:id="3"/>
      <w:r>
        <w:t>To view a list of the errors</w:t>
      </w:r>
    </w:p>
    <w:p w:rsidR="003E2D42" w:rsidRDefault="004951E3">
      <w:r>
        <w:rPr>
          <w:i/>
          <w:iCs/>
        </w:rPr>
        <w:t>From the Assignment and progress</w:t>
      </w:r>
    </w:p>
    <w:p w:rsidR="003E2D42" w:rsidRDefault="004951E3">
      <w:pPr>
        <w:pStyle w:val="ListParagraph"/>
        <w:numPr>
          <w:ilvl w:val="0"/>
          <w:numId w:val="5"/>
        </w:numPr>
      </w:pPr>
      <w:r>
        <w:t>Click the number of issues beside the che</w:t>
      </w:r>
      <w:r>
        <w:t>ck.</w:t>
      </w:r>
    </w:p>
    <w:p w:rsidR="003E2D42" w:rsidRDefault="004951E3">
      <w:pPr>
        <w:pStyle w:val="ListParagraph"/>
        <w:numPr>
          <w:ilvl w:val="1"/>
          <w:numId w:val="5"/>
        </w:numPr>
      </w:pPr>
      <w:r>
        <w:rPr>
          <w:i/>
          <w:iCs/>
        </w:rPr>
        <w:t>Paratext opens a panel showing the reference errors</w:t>
      </w:r>
      <w:r>
        <w:t>.</w:t>
      </w:r>
    </w:p>
    <w:p w:rsidR="003E2D42" w:rsidRDefault="004951E3">
      <w:r>
        <w:rPr>
          <w:b/>
          <w:bCs/>
        </w:rPr>
        <w:t>Using the menu</w:t>
      </w:r>
    </w:p>
    <w:p w:rsidR="003E2D42" w:rsidRDefault="004951E3">
      <w:pPr>
        <w:pStyle w:val="ListParagraph"/>
        <w:numPr>
          <w:ilvl w:val="0"/>
          <w:numId w:val="6"/>
        </w:numPr>
      </w:pPr>
      <w:r>
        <w:t>Open the menu for the project.</w:t>
      </w:r>
    </w:p>
    <w:p w:rsidR="003E2D42" w:rsidRDefault="004951E3">
      <w:pPr>
        <w:pStyle w:val="ListParagraph"/>
        <w:numPr>
          <w:ilvl w:val="0"/>
          <w:numId w:val="6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Run Basic Checks</w:t>
      </w:r>
      <w:r>
        <w:t>.</w:t>
      </w:r>
    </w:p>
    <w:p w:rsidR="003E2D42" w:rsidRDefault="004951E3">
      <w:pPr>
        <w:pStyle w:val="ListParagraph"/>
        <w:numPr>
          <w:ilvl w:val="0"/>
          <w:numId w:val="6"/>
        </w:numPr>
      </w:pPr>
      <w:r>
        <w:t>Select the check and the Books to check.</w:t>
      </w:r>
    </w:p>
    <w:p w:rsidR="003E2D42" w:rsidRDefault="004951E3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3E2D42" w:rsidRDefault="004951E3">
      <w:pPr>
        <w:pStyle w:val="Heading3"/>
      </w:pPr>
      <w:bookmarkStart w:id="4" w:name="view-an-error"/>
      <w:bookmarkEnd w:id="4"/>
      <w:r>
        <w:t>View an error</w:t>
      </w:r>
    </w:p>
    <w:p w:rsidR="003E2D42" w:rsidRDefault="004951E3">
      <w:pPr>
        <w:pStyle w:val="ListParagraph"/>
        <w:numPr>
          <w:ilvl w:val="0"/>
          <w:numId w:val="7"/>
        </w:numPr>
      </w:pPr>
      <w:r>
        <w:lastRenderedPageBreak/>
        <w:t>Double click the item in the list.</w:t>
      </w:r>
    </w:p>
    <w:p w:rsidR="003E2D42" w:rsidRDefault="004951E3">
      <w:pPr>
        <w:pStyle w:val="ListParagraph"/>
        <w:numPr>
          <w:ilvl w:val="1"/>
          <w:numId w:val="7"/>
        </w:numPr>
      </w:pPr>
      <w:r>
        <w:rPr>
          <w:i/>
          <w:iCs/>
        </w:rPr>
        <w:t>The project wind</w:t>
      </w:r>
      <w:r>
        <w:rPr>
          <w:i/>
          <w:iCs/>
        </w:rPr>
        <w:t>ow scrolls to show the error and selects the part Paratext finds problematic</w:t>
      </w:r>
      <w:r>
        <w:t>.</w:t>
      </w:r>
    </w:p>
    <w:p w:rsidR="003E2D42" w:rsidRDefault="004951E3">
      <w:pPr>
        <w:pStyle w:val="Heading3"/>
      </w:pPr>
      <w:bookmarkStart w:id="5" w:name="common-errors"/>
      <w:bookmarkEnd w:id="5"/>
      <w:r>
        <w:t>Common errors</w:t>
      </w:r>
    </w:p>
    <w:p w:rsidR="003E2D42" w:rsidRDefault="004951E3">
      <w:r>
        <w:t xml:space="preserve">You might need to refer to the project’s </w:t>
      </w:r>
      <w:r>
        <w:rPr>
          <w:b/>
          <w:bCs/>
        </w:rPr>
        <w:t>Scripture Reference Settings</w:t>
      </w:r>
      <w:r>
        <w:t xml:space="preserve"> to see what is valid for your project so you can correct the errors.</w:t>
      </w:r>
    </w:p>
    <w:p w:rsidR="003E2D42" w:rsidRDefault="004951E3">
      <w:pPr>
        <w:pStyle w:val="ListParagraph"/>
        <w:numPr>
          <w:ilvl w:val="0"/>
          <w:numId w:val="8"/>
        </w:numPr>
      </w:pPr>
      <w:r>
        <w:rPr>
          <w:b/>
          <w:bCs/>
        </w:rPr>
        <w:t xml:space="preserve">Invalid chapter/verse </w:t>
      </w:r>
      <w:r>
        <w:rPr>
          <w:b/>
          <w:bCs/>
        </w:rPr>
        <w:t>separator</w:t>
      </w:r>
    </w:p>
    <w:p w:rsidR="003E2D42" w:rsidRDefault="004951E3">
      <w:pPr>
        <w:pStyle w:val="ListParagraph"/>
        <w:numPr>
          <w:ilvl w:val="1"/>
          <w:numId w:val="8"/>
        </w:numPr>
      </w:pPr>
      <w:r>
        <w:t>The separator is often either a period (full stop) or a colon between the chapter number and the verse number.</w:t>
      </w:r>
    </w:p>
    <w:p w:rsidR="003E2D42" w:rsidRDefault="004951E3">
      <w:pPr>
        <w:pStyle w:val="ListParagraph"/>
        <w:numPr>
          <w:ilvl w:val="1"/>
          <w:numId w:val="8"/>
        </w:numPr>
      </w:pPr>
      <w:r>
        <w:t>Correct the character.</w:t>
      </w:r>
    </w:p>
    <w:p w:rsidR="003E2D42" w:rsidRDefault="004951E3">
      <w:pPr>
        <w:pStyle w:val="ListParagraph"/>
        <w:numPr>
          <w:ilvl w:val="2"/>
          <w:numId w:val="8"/>
        </w:numPr>
      </w:pPr>
      <w:r>
        <w:rPr>
          <w:i/>
          <w:iCs/>
        </w:rPr>
        <w:t xml:space="preserve">When Paratext recognizes that the error is fixed, the </w:t>
      </w:r>
      <w:r>
        <w:rPr>
          <w:b/>
          <w:bCs/>
          <w:i/>
          <w:iCs/>
        </w:rPr>
        <w:t>red x</w:t>
      </w:r>
      <w:r>
        <w:rPr>
          <w:i/>
          <w:iCs/>
        </w:rPr>
        <w:t xml:space="preserve"> on the icon goes away</w:t>
      </w:r>
      <w:r>
        <w:t>.</w:t>
      </w:r>
    </w:p>
    <w:p w:rsidR="003E2D42" w:rsidRDefault="004951E3">
      <w:pPr>
        <w:pStyle w:val="ListParagraph"/>
        <w:numPr>
          <w:ilvl w:val="0"/>
          <w:numId w:val="8"/>
        </w:numPr>
      </w:pPr>
      <w:r>
        <w:rPr>
          <w:b/>
          <w:bCs/>
        </w:rPr>
        <w:t>Invalid verse separator</w:t>
      </w:r>
    </w:p>
    <w:p w:rsidR="003E2D42" w:rsidRDefault="004951E3">
      <w:pPr>
        <w:pStyle w:val="ListParagraph"/>
        <w:numPr>
          <w:ilvl w:val="1"/>
          <w:numId w:val="8"/>
        </w:numPr>
      </w:pPr>
      <w:r>
        <w:t>The s</w:t>
      </w:r>
      <w:r>
        <w:t>eparator is usually either comma (with or without a space).</w:t>
      </w:r>
    </w:p>
    <w:p w:rsidR="003E2D42" w:rsidRDefault="004951E3">
      <w:pPr>
        <w:pStyle w:val="ListParagraph"/>
        <w:numPr>
          <w:ilvl w:val="1"/>
          <w:numId w:val="8"/>
        </w:numPr>
      </w:pPr>
      <w:r>
        <w:t xml:space="preserve">For a </w:t>
      </w:r>
      <w:r>
        <w:rPr>
          <w:b/>
          <w:bCs/>
        </w:rPr>
        <w:t>range of verses</w:t>
      </w:r>
      <w:r>
        <w:t>, use the range of verses separator, which, is usually a hyphen.</w:t>
      </w:r>
    </w:p>
    <w:p w:rsidR="003E2D42" w:rsidRDefault="004951E3">
      <w:pPr>
        <w:pStyle w:val="ListParagraph"/>
        <w:numPr>
          <w:ilvl w:val="0"/>
          <w:numId w:val="8"/>
        </w:numPr>
      </w:pPr>
      <w:r>
        <w:rPr>
          <w:b/>
          <w:bCs/>
        </w:rPr>
        <w:t>Invalid book</w:t>
      </w:r>
    </w:p>
    <w:p w:rsidR="003E2D42" w:rsidRDefault="004951E3">
      <w:pPr>
        <w:pStyle w:val="ListParagraph"/>
        <w:numPr>
          <w:ilvl w:val="1"/>
          <w:numId w:val="8"/>
        </w:numPr>
      </w:pPr>
      <w:r>
        <w:t>In the book names tab, you set three names for each book: the long name, the short name, and an a</w:t>
      </w:r>
      <w:r>
        <w:t>bbreviation.</w:t>
      </w:r>
    </w:p>
    <w:p w:rsidR="003E2D42" w:rsidRDefault="004951E3">
      <w:pPr>
        <w:pStyle w:val="ListParagraph"/>
        <w:numPr>
          <w:ilvl w:val="2"/>
          <w:numId w:val="8"/>
        </w:numPr>
      </w:pPr>
      <w:r>
        <w:t>Set the names to be used for \</w:t>
      </w:r>
      <w:proofErr w:type="spellStart"/>
      <w:r>
        <w:t>xt</w:t>
      </w:r>
      <w:proofErr w:type="spellEnd"/>
      <w:r>
        <w:t xml:space="preserve"> field and parallel references.</w:t>
      </w:r>
    </w:p>
    <w:p w:rsidR="003E2D42" w:rsidRDefault="004951E3">
      <w:pPr>
        <w:pStyle w:val="ListParagraph"/>
        <w:numPr>
          <w:ilvl w:val="2"/>
          <w:numId w:val="8"/>
        </w:numPr>
      </w:pPr>
      <w:r>
        <w:t>Edit the book name.</w:t>
      </w:r>
    </w:p>
    <w:p w:rsidR="003E2D42" w:rsidRDefault="004951E3">
      <w:pPr>
        <w:pStyle w:val="ListParagraph"/>
        <w:numPr>
          <w:ilvl w:val="3"/>
          <w:numId w:val="8"/>
        </w:numPr>
      </w:pPr>
      <w:r>
        <w:rPr>
          <w:i/>
          <w:iCs/>
        </w:rPr>
        <w:t>The error goes away</w:t>
      </w:r>
      <w:r>
        <w:t>.</w:t>
      </w:r>
    </w:p>
    <w:p w:rsidR="003E2D42" w:rsidRDefault="004951E3">
      <w:pPr>
        <w:pStyle w:val="ListParagraph"/>
        <w:numPr>
          <w:ilvl w:val="0"/>
          <w:numId w:val="8"/>
        </w:numPr>
      </w:pPr>
      <w:r>
        <w:rPr>
          <w:b/>
          <w:bCs/>
        </w:rPr>
        <w:t>Invalid verse separator</w:t>
      </w:r>
    </w:p>
    <w:p w:rsidR="003E2D42" w:rsidRDefault="004951E3">
      <w:pPr>
        <w:pStyle w:val="ListParagraph"/>
        <w:numPr>
          <w:ilvl w:val="1"/>
          <w:numId w:val="8"/>
        </w:numPr>
      </w:pPr>
      <w:r>
        <w:t>Errors for this problem can be harder to see.</w:t>
      </w:r>
    </w:p>
    <w:p w:rsidR="003E2D42" w:rsidRDefault="004951E3">
      <w:pPr>
        <w:pStyle w:val="ListParagraph"/>
        <w:numPr>
          <w:ilvl w:val="1"/>
          <w:numId w:val="8"/>
        </w:numPr>
      </w:pPr>
      <w:r>
        <w:t>Check the separator character and any spaces.</w:t>
      </w:r>
    </w:p>
    <w:p w:rsidR="003E2D42" w:rsidRDefault="004951E3">
      <w:pPr>
        <w:pStyle w:val="Heading3"/>
      </w:pPr>
      <w:bookmarkStart w:id="6" w:name="other-possible-errors"/>
      <w:bookmarkEnd w:id="6"/>
      <w:r>
        <w:t>Other Possible Errors</w:t>
      </w:r>
    </w:p>
    <w:p w:rsidR="003E2D42" w:rsidRDefault="004951E3">
      <w:pPr>
        <w:pStyle w:val="ListParagraph"/>
        <w:numPr>
          <w:ilvl w:val="0"/>
          <w:numId w:val="9"/>
        </w:numPr>
      </w:pPr>
      <w:r>
        <w:lastRenderedPageBreak/>
        <w:t>Paratext only checks for references in \r, \</w:t>
      </w:r>
      <w:proofErr w:type="spellStart"/>
      <w:r>
        <w:t>ior</w:t>
      </w:r>
      <w:proofErr w:type="spellEnd"/>
      <w:r>
        <w:t>, \x, \xo, \</w:t>
      </w:r>
      <w:proofErr w:type="spellStart"/>
      <w:r>
        <w:t>xt</w:t>
      </w:r>
      <w:proofErr w:type="spellEnd"/>
      <w:r>
        <w:t>, \</w:t>
      </w:r>
      <w:proofErr w:type="spellStart"/>
      <w:r>
        <w:t>fr.</w:t>
      </w:r>
      <w:proofErr w:type="spellEnd"/>
    </w:p>
    <w:p w:rsidR="003E2D42" w:rsidRDefault="004951E3">
      <w:pPr>
        <w:pStyle w:val="ListParagraph"/>
        <w:numPr>
          <w:ilvl w:val="0"/>
          <w:numId w:val="9"/>
        </w:numPr>
      </w:pPr>
      <w:r>
        <w:t xml:space="preserve">Other markers are not checked. A way to spot that a marker isn’t being checked is to notice when the reference icon is </w:t>
      </w:r>
      <w:r>
        <w:rPr>
          <w:b/>
          <w:bCs/>
        </w:rPr>
        <w:t>missing</w:t>
      </w:r>
      <w:r>
        <w:t>.</w:t>
      </w:r>
    </w:p>
    <w:sectPr w:rsidR="003E2D4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DB33ED"/>
    <w:multiLevelType w:val="multilevel"/>
    <w:tmpl w:val="B580970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22764A48"/>
    <w:multiLevelType w:val="multilevel"/>
    <w:tmpl w:val="FBE04EB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39E1C82"/>
    <w:multiLevelType w:val="multilevel"/>
    <w:tmpl w:val="D8EEC4C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EA80C6B"/>
    <w:multiLevelType w:val="multilevel"/>
    <w:tmpl w:val="4B86E0A8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4" w15:restartNumberingAfterBreak="0">
    <w:nsid w:val="3185025F"/>
    <w:multiLevelType w:val="multilevel"/>
    <w:tmpl w:val="4AC0181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589E7F5A"/>
    <w:multiLevelType w:val="multilevel"/>
    <w:tmpl w:val="F852120A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6" w15:restartNumberingAfterBreak="0">
    <w:nsid w:val="58AC15FD"/>
    <w:multiLevelType w:val="multilevel"/>
    <w:tmpl w:val="5962789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611D544E"/>
    <w:multiLevelType w:val="multilevel"/>
    <w:tmpl w:val="1114823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68EF62B6"/>
    <w:multiLevelType w:val="multilevel"/>
    <w:tmpl w:val="43E2BC7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8"/>
  </w:num>
  <w:num w:numId="6">
    <w:abstractNumId w:val="0"/>
  </w:num>
  <w:num w:numId="7">
    <w:abstractNumId w:val="7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Y0MjM1NLEwtTBT0lEKTi0uzszPAykwrAUAmfkP+SwAAAA="/>
  </w:docVars>
  <w:rsids>
    <w:rsidRoot w:val="003E2D42"/>
    <w:rsid w:val="003E2D42"/>
    <w:rsid w:val="0049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19D91"/>
  <w15:docId w15:val="{DF260C26-5CCF-4A09-A72A-078D8FBD1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34</Words>
  <Characters>1905</Characters>
  <Application>Microsoft Office Word</Application>
  <DocSecurity>0</DocSecurity>
  <Lines>15</Lines>
  <Paragraphs>4</Paragraphs>
  <ScaleCrop>false</ScaleCrop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06:00Z</dcterms:created>
  <dcterms:modified xsi:type="dcterms:W3CDTF">2022-10-17T18:06:00Z</dcterms:modified>
</cp:coreProperties>
</file>